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ทดสอบฝึกพิมพ์</w:t>
      </w:r>
      <w:r>
        <w:t xml:space="preserve"> </w:t>
      </w:r>
      <w:r>
        <w:t xml:space="preserve">ข่าวเช้าช่อง</w:t>
      </w:r>
      <w:r>
        <w:t xml:space="preserve"> </w:t>
      </w:r>
      <w:r>
        <w:t xml:space="preserve">5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9</w:t>
      </w:r>
      <w:r>
        <w:t xml:space="preserve"> </w:t>
      </w:r>
      <w:r>
        <w:t xml:space="preserve">เม.ย.</w:t>
      </w:r>
      <w:r>
        <w:t xml:space="preserve"> </w:t>
      </w:r>
      <w:r>
        <w:t xml:space="preserve">64</w:t>
      </w:r>
      <w:r>
        <w:t xml:space="preserve"> </w:t>
      </w:r>
      <w:r>
        <w:t xml:space="preserve">นาทีที่</w:t>
      </w:r>
      <w:r>
        <w:t xml:space="preserve"> </w:t>
      </w:r>
      <w:r>
        <w:t xml:space="preserve">0:30:01-1:00:00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6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COVID-19 ในแต่ละวันยังน่าเป็นห่วงนะคะ มีผู้เสียชีวิตอีก 5 ราย ขณะผู้เสียชีวิตรวม 500 กว่ารายนะคะประจำวันที่ 28 เมษายน พบผู้ติดเชื้อ อีก 2,012 รายนะคะ ทำให้ผู้ป่วยสะสมอยู่ที่ 60,000 กว่ารายรักษาตัวอยู่ที่ 27,119 ราย มีผู้ป่วยที่รักษาหายเพิ่ม 881 รายนะคะ ยอดผู้ที่หายป่วยแล้วเป็น 34,202 ราย แต่ว่าก็มีผู้เสียชีวิต 5 ราย ผู้เสียชีวิตสะสมเพิ่มเป็น 178 รายแล้วค่ะ สำหรับยอดผู้ป่วยที่รักษาตัวในโรงพยาบาล 19 รายนั้น ขณะนี้รักษาตัวอยู่8 ราย รักษาตัวอยู่ที่โรงพยาบาลสนาม 6,111 ราย ในจำนวนนี้มีอาการหนัก 695 รายค่ะ และต้องใส่ท่อช่วยหายใจ 699 ราย ส่วนผู้เสียชีวิตจำนวน 15 รายนั้นนะคะ มี หญิง 4 ราย โดนรวมเป็นโรคหัวใจ ความดันโลหิตสูง เบาหวาน ไขมันในเลือดสูง อ้วน ปอด ส่วนใหญ่ติดเชื้อ COVID-19 ในครอบครัวนะคะ และมี 1 รายนะคะ ที่เป็นข่าวและรอการมารับตัวซึ่งผลตรวจเป็นบวก ไปฟังเสียงคุณหมอกันค่ะ</w:t>
      </w:r>
    </w:p>
    <w:p>
      <w:pPr>
        <w:pStyle w:val="BodyText"/>
      </w:pPr>
      <w:r>
        <w:t xml:space="preserve">(แพทย์หญิงอภิสมัย) บางท่านมีโรคประจำตัว เบาหวาน โรคหัวใจ ไขมันในเลือดสูง อุตกั้นเรื้อรัง โรคอัลไซเมอร์โรคอ้วน ไทยรอยด์ รวมทั้งอัลไซเมอร์นะคะ แล้วก็อย่างที่เรียนให้ท่านทราบในระยะหลัง ๆ ระยะหลัง ๆ ในกลุ่มนี้ เป็นผู้เสียชีวิตจากการติดเชื้อในครอบครัวมากถึง 10 รายนะคะ แล้วก็มี 1 รายที่เป็นภาพข่าวนะคะ ว่าผู้ป่วยเสียชีวิตขณะที่รอคิวตรวจ รอคิวตรวจเป็นเวลา 3 วัน ขณะที่รอการตรวจพบว่ามีการเสียชีวิตนะคะ แล้วก็ได้ตรวจกันยืนยันว่ามี COVID เป็นบวกนะคะ อย่างไรก็ตาม ก็ขอแสดงความเสียใจกับผู้ป่วยและครอบครัวผู้เสียชีวิตทุก ๆ ท่านด้วยค่ะ เปิดเผยด้วยนะคะ ว่ามีผู้ป่วยรอเตียง แต่ก็มีผู้ป่วยรายใหม่ก็เพิ่มจำนวนขึ้นอย่างก้าวกระโดน มีทั้งคนที่มีอาการหนัก และต้องใส่ท่อช่วยหายใจ เปิดเพิ่ม แต่ว่าบางพื้นที่อาจจะไม่ตอบโจทย์ ถึงหนักมากถึงขั้นต้องใส่เครื่องช่วยหายใจ ต้องบริหารจัดการเตียงให้ผู้ป่วยดังกล่าวค่ะ โดยเฉพาะกรุงเทพฯ ผู้ป่วยอาการหนักต้องใส่เครื่องหายใจบางโรงพยาบาลต้องใช้เครื่องช่วยหัวในครึ่งต่อครึ่ง 1 ใน 4 จึงจำเป็นต้องหาเตียง ส่วนผู้ป่วยที่ที่มีอาการไม่รุนแรง ให้ไปโรงพยาบาลสนามหรือ Hospital ขณะเดียวกันเมื่อเคลียร์ผู้ป่วยกลับบ้าน ก็อาจจะไม่ได้เตียงในทันที เพราะในวันนั้นอาจจะมีผู้ป่วยอาการหนักมากกว่าผู้ป่วยที่รอเตียงอยู่อาการค่ะ ผู้ป่วยหนักจะได้รับการรักษาก่อน สำหรับในพื้นที่กรุงเทพฯ นะคะ มียอดสะสมอยู่ที่ 18,889 ราย ทำให้มีเรื่องของการจัดเตียงในกรุงเทพฯ จังหวัดสุโขทัยคาดว่าจะมีผู้ป่วย 100 ราย ได้เตรียมเตียงไว้ 100 เตียง รวมไปถึงสถานที่ต่าง ๆ และโรงแรมค่ะ ก็ทำให้บางจังหวัดตัวเลขลดลง อย่างไรก็ตามนะคะ ภาพรวมสถานการณ์การติดเชื้อในหลายจังหวัดกลับเข้าสู่สถานการณ์ที่ดูแลได้แล้ว เป็นสีเหลืองขาว และเขียวค่ะ ถ้าดูทิศทางของแผนที่ประเทศไทยนะคะ ภาพที่เริ่มเห็นสีเหลืองมากขึ้นนะคะ อันที่เป็นแผนที่ลำดับที่ 4 ก็คือการรายงานระหว่างสัปดาห์ที่แล้ว สัปดาห์ที่ 5 หรือ 8 ซึ่งตรงนี้นี่นะคะ 76 จังหวัดที่ยังมีรายงานผู้ติดเชื้อนี่นะคะ ก็มีบางจังหวัดเริ่มมีรายงานผู้ติดเชื้อถ้าเทียบให้ท่านเห็นรายวัน ว่าในส่วนของจังหวัดที่มีรายงานสีขาวนี่นะคะ วันนี้เราเห็น 9 จังหวัดแล้วค่ะ ที่ไม่มีรายงานผู้ติดเชื้อ ก็ปรับเป็นสีขาว สีเขียวก็คือยังพบผู้ติเชื้อที่จำนวนอยู่ที่ 1-10 รายของจังหวัดนั้น ๆ นะคะ ตอนนี้พบมากถึง 35 จังหวัดค่ะ เราเริ่มได้คือพื้นที่สีขาว สีเขียว // ส่วนที่จังหวัดชัยนาทค่ะ 14 วันนะคะ เพราะว่าพนักงานเวียนเปลติด COVID-19 ทางโรงพยาบาลก็เลยสั่งปิดไปก่อนนะคะ ทำความสะอาดฆ่าเชื้อ และกักตัวกลุ่มเสี่ยงโรงพยาบาลชัยนาทประกาศว่า ตรวจพบเชื้อ COVID-19 จำนวน 1 ราย รับการรักษาตัวแล้ว ซึ่งโรงพยาบาลตระหนักถึงความปลอดภัยของผู้มารับบริการ ก็เลยสั่งทำความสะอาด และกักตัวพนักงานกลุ่มที่มีความเสี่ยงสูงทั้งหมด และสั่งปิดให้บริการชั่วคราวค่ะ ในวันที่ 28 เมษายนและจะเปิดบริการอีกครั้งวันที่ 12 พฤษภาคม ด้านนายแพทย์พัลลภ เปิดเผยว่า จังหวัดชัยนาถมีผู้ติดเชื้อ COVID-19 รวม</w:t>
      </w:r>
      <w:r>
        <w:t xml:space="preserve"> </w:t>
      </w:r>
      <w:r>
        <w:t xml:space="preserve">30 ราย รายล่าสุดอายุ 44 ปีค่ะ เป็นพนักงานเวรเปลของโรงพยาบาลชัยนาท ประวัติสัมผัสผู้ป่วยติดเชื้อ ของอำเภอตาคลี เมื่อวันที่ 20 เมษายน และเริ่มมีอาการป่วยในช่วงช่วงกลางคืน แต่ว่าอาการไม่มาก 27 เมษายน ขณะไปทำงานเริ่มมีอาการเหนื่อย เลยขอตรวจหาเชื้อ COVID-19 ที่โรงพยาบาลชัยนาทผลตรวจก็ออกมาว่า พบเชื้อเจ้าหน้าที่โรงพยาบาลชุมแสง คณะกรรมการควบคุมโรคชุมแสง บริเวณทางเข้าอาคารของโรงพยาบาล ติดไว้เลยนะคะ ด้วยอำเภอชุมแสง ตรวจพบผู้ติดเชื้อ COVID-19 ในวันที่ 5 เมษายน เพิ่มขึ้นจำนวน 3 ราย การแพร่ระบาด ขอให้ผู้เกี่ยวข้องปฏิบัติดังนี้ 1. ประชาชนที่เข้ารับบริการคลินิก ชุมแสง ตั้งแต่วันที่ 19-23 เมษายน ให้เฝ้าสังเกตอาการของตัวเองอย่างเข้มงวด เข้ารับการบริการ ถ้าใครมีไข้สูงกว่า 37.5 องศาฯ มีน้ำมูกไหล เจ็บคอ ไอแห้ง ปวดเมื่อยเนื้อตัว สูญเสีย การดมกลิ่น และรับรส นิ้วมือ นิ้วเท้าเปลี่ยนสี ให้ติดต่อใกล้บ้านทันที 2. โรงพยาบาลชุมแสงจะให้บริการเฉพาะผู้ป่วยอุบัติเหตุ หรือคลอดบุตร เป็นผู้ป่วยทั่วไป ให้รับบริการที่ส่งเสริมตำบล สำหรับผู้มารับรายการเจาะเลือดรับยา ให้ไปรับที่โรงพยาบาลส่งเสริมสุขภาพตำบล โดยโรงพยาบาลชุมแสงจะส่งยา ไปจ่าย ที่โรงพยาบาลส่งเสริมตำบลแทนค่ะ// ข่าวต่อไปครับ มาจากโลกออนไลน์ คลิปที่ทำให้ผู้คนนี่เห็นใจแล้วก็ชื่นชมบุคลากรทางการแพทย์มาก ๆ เลยนะครับ เรื่องของเรื่อง คือ มีคุณหมอแกใจมากเลย แกส่งต่อผู้ป่วย COVID จากโรงพยาบาลต้นสังกัด โรงพยาบาลเอกชัย แกนี่ไปส่งด้วยตัวเองเลยนะครับ ขึ้นรถพยาบาลไปส่งที่โรงพยาบาลบ้านแพ้ว ใจข้อที่ 2 แกใส่ชุด PPE และอากาศร้อนจัด และเนื่องจากผู้ป่วยอยู่ในแคปซูล พอยกลงมาจากรถโรงพยาบาลนี่ ขารถมันไม่กาง และการที่ผู้ป่วยโควิดนี่ เขาก็ลดจำนวนคนที่ไปกับรถพยาบาลจึงมีน้อยลง ต้องช่วยกันยกแล้วก็กางออกให้ได้ คุณหมอแกเป็นลมไปก่อนเลย เพราะว่ามันร้อนจัด แล้วก็อยู่ในชุด PPE ด้วยนะครับ เรียกว่าคลิปนี่ถ่ายเอาไว้ได้แล้วก็แชร์ใส่สื่อสังคมออนไลน์ นะครับ เมื่อวานนักข่าวแห่ไปเพื่อไปพบคุณหมอท่านนี้ครับ ก็เลยมีเสียงสัมภาษณ์ครับ ลองฟังดูก่อนครับ // ไม่ได้เป็นฮีโร่นะคะ คือเอาจริง ๆ ถ้าเป็นฮีโร่ฮีโร่ เพราะหมอคิดว่าไม่ต้องเป็นหมอหรอกทุกคนที่อยู่ ณ เหตุการณ์นี้เขาก็ทำอย่างนี้ค่ะ เขาก็ทำไปจากที่หมอทำ เพราะฉะนั้น เป็นการทำของวิชาชีพของเราท่านั้นเอง มันเป็นแค่ตัวหมอที่ยังเอิญไปอยู่ตรงนั้น เลยได้ทำ เลยได้มีภาพออกไป จริง ๆ มันไม่ใช่ว่าเราเป็นฮีโร่ เราเป็นบุคลากรทางการแพทย์ ที่มันเป็นฮีโร่ ฟังแกให้สัมภาษณ์ชื่นชมแกน่ะ คือ ทุกคนคือฮีโร่นะครับ เพราะว่าแกคนเดียวนะครับ แกเป็นบุคลากรทางการแพทย์ จรรยาบรรณวิชาชีพ ทุกคนทำงานหนักหมดเลย เห็นไหมเป็นคลิปที่สื่อสังคมออนไลน์ เหตุการณ์อยู่ที่โรงพยาบาลบ่านแพล้วแล้ว เพราะผู้ป่วยนี่ ตอนแรกอยู่ที่โรงพยาบาลเอกชัย ก็คือต้นสังกัดของคุณหมอท่านนี้ คุณหมอนิตถา นิด แกเป็นอายรแพเวชบำบัดวิกฤต โรงพยาบาลเอกชัยที่จังหวัดสมุทรสาคร คือที่โรงพยาบาลเอกชัยนี่ มีคุณหมอที่รักษาผู้ป่วย COVID-19 2 คน100 กว่าคน แค่นี้งานก็ล้นมืออยู่แล้วนะครับ แต่ดูแกดูแลเอาใจใส่ผู้ป่วยสิครับ ผู้ป่วยต้องส่งต่อไปที่บ้านแพ้ว โรงพยาบาลบ้านแพ้ว ผู้ป่วยด้วยตัวแกเองในรถแคปซูล นี่พยายามเอาออกมาจากรถพยาบาลพอเอาลงมาเสร็จแล้วนี่ มันเกิดการขัดข้องที่ว่าเมื่อจะเอารถลงมานี่ ใช่ไหมครับ แต่กางไม่ออก ต้องช่วยกันยก และอากาศก็ร้อน และทุกคนก็ใส่ชุด PPE สุดท้ายนี่คุณหมอก็อย่างที่เห็นในคลิปนี่นะครับ แกก็ล้มลงไปเลยนะครับ ก็ยังมีอีกประเด็นหนึ่งที่คนเขาก็ทวงถามกัน ติด Hastag ให้บุคลากรทางการแพทย์ คุณหมอให้ความเห็นเรื่องนี้เหมือนกัน บอกเป็นหน้าที่ของบุคลากรทางการแพทย์อยู่แล้วที่มีความเสี่ยง แต่สิ่งที่คุณหมอต้องการมากที่สุด คือ ชุดหรือยารักษาโรคให้เพียงพอ มีค่ามากกว่าค่าตอบแทน คือ ได้เห็นคนไข้ใช้ชีวิตได้ตามปกติครับ ไปฟังเสียงคุณหมอครับ ป็นหน้าที่// มันเลากรของบุคทางการแพทย์ที่มันเบบนี้นะคสี่ยงแะ เราไม่เคยต้องการ เราไม่ได้เรียกร้องว่าต้องมีค่าตอบแทนอะไรพวกนี้นะ เราขอแค่เวลาเราทำงานมีอุปกรณ์ป้องกันตัวเองที่เพียงพอ ในบุคลากรในการแพทย์ รางวัลของพวกเราคือ คนไข้เขากลับไปใช้ชีวิตของเขาได้ ก็แค่นี้เองค่ะ</w:t>
      </w:r>
    </w:p>
    <w:p>
      <w:pPr>
        <w:pStyle w:val="BodyText"/>
      </w:pPr>
      <w:r>
        <w:t xml:space="preserve">(ผู้ประกาศข่าวหญิง) ชื่นชม // คือท่านผู้ชมฟังแบบนี้แล้วนี่ 1. คือส่งกำลังใจต เราป้องกันตัวเองให้ดีที่สุดลดภาระนะคะ เพราะตอนนี้คุณหมอและบุคลากรทางการแพทย์ ทำงานหนักแล้วก็เหนื่อยกันมาก ๆ เลยนะคะ มาต่อกันที่อีกเรื่องหนึ่งค่ะ คุณผู้ชม กรณีน้องภูผา อายุ 6 ขวบ ที่ติด COVID-19ก่อนไปนี่ คุณพ่อ คุณแม่ ถ่ายคลิปที่บอกลาน้องชายวัย 8 เดือน ปรากฏว่าผลตรวจ COVID-19 น้องต้นกล้า อายุ 8 เดือน ติด COVID-19 เหมือนกันนะคะ พ่อแม่น้องบอกว่า มากค่ะ ้เมื่อวานนี้คุกับทางเจ้าหน้าที่สาธารณสุขว่าได้แจ้งผลตรวจ COVID-19 ของคนในครอบครัว เบื้องต้นผลตรวจของต้นกล้า คนเล็กของครอบครัวค่ะ ก็ทำให้ครอบครัวกังวลมาก เพราะว่ายังเล็ก ก็เลยตั้งใจว่าไม่ว่าผลตรวจของพ่อแม่จะออกมาเป็นลบหรือว่าบวก ก็จะเดินทางไปดูแลลูกที่โรงพยาบาลด้วยนะคะ ส่วนอาการของน้องภูผาหลังจากที่น้องมีอาการหนาวสั่น ก็ต้องตรวจปอดซ้ำ แต่ว่าน้องภูผาตอนนี้มีกำลังใจนะคะ เพราะว่ามีแฟนคลับนี่ส่งกำลังใจให้แทบทุกช่องทางก็ส่งกำลังใจให้น้องภูผา และน้องต้นกล้า หายป่วยไว ๆ ด้วยนะคะ // คือ พี่น้องอย่างไรเขาอยู่ใกล้ชิดกัน เล่นกันก็ติดกัน</w:t>
      </w:r>
    </w:p>
    <w:p>
      <w:pPr>
        <w:pStyle w:val="BodyText"/>
      </w:pPr>
      <w:r>
        <w:t xml:space="preserve">(ผู้ประกาศข่าวหญิง) 6 ขวบ กับ 8 เดือนนะคะ ไปต่อกันอีกเรื่องหนึ่ง ผู้ใช้ Facebook คนหนึ่งภาพแล้วก็เล่าเหตุการณ์คนหนึ่ง รักษาตัวด้วยอาการ COVID-19 นี่นะคะ สงสารเด็กจริง ๆ นอนกับผู้ช่วยเด็กตัวแค่นี้ ได้ยินเสียงคนด่าเลยออกไปดู หน้าห้องเลยถามว่าไปไหน น้องบอกไม่มีที่นอนถูกผู้ใหญ่ในห้องเขาไล่มาแล้วน้องก็ร้องไห้ก็เลยบอกให้เก็บเสื้อผ้าจากห้อง เพราะว่าตอนน้องโดนด่า ดึกแล้วไม่เจอใครสักคนถ้าไม่ออกไปเจอน้องนั่งอยู่แบบนั้น มีคนนี่นะคะ แห่เข้าไป Comment แล้วก็แชร์เป็นจำนวนมากเลยค่ะ ต่อมาผู้ใช้ Facebook พ่อแม่ของน้องติดต่อมาแล้ว ถ้าจะให้น้องย้ายโรงพยาบาล ต้องเสียเงิน 45,000 บาท เขาเลยบอกพ่อแม่นะคะ ว่าไม่ต้องให้น้องย้ายหรอก ให้น้องอยู่กับตนเองได้เลย เจอแบบนี้ก็ต้องเห็นใจนะคะ แล้วก็มาเจอคนไล่แบบนี้ด้วย โชคดี มีคนใจดี เดี๋ยวช่วงนี้เราพักอีกสักครู่ค่ะ มาติดตามนะคะ นายกรัฐมนตรีประชุมร่วมเอกชนค่ะ ตั้งทีมชื่อว่าทีมประเทศไทย ทำงานร่วมกับภาคเอกชน ช่วงหน้ามาติดตามรายละเอียดค่ะ ตั้งแต่ 1 มกราคม นายกรัฐมนตรี ยืนยันนะคะ ว่าคนไทยตจะต้องได้ฉีดวัคซีนปลายปีนี้อย่างแน่นอน นายกฯ ก็เตรียมจัดตั้งทีมงานที่ชื่อว่า</w:t>
      </w:r>
      <w:r>
        <w:t xml:space="preserve"> </w:t>
      </w:r>
      <w:r>
        <w:t xml:space="preserve">“</w:t>
      </w:r>
      <w:r>
        <w:t xml:space="preserve">ทีมประเทศไทย</w:t>
      </w:r>
      <w:r>
        <w:t xml:space="preserve">”</w:t>
      </w:r>
      <w:r>
        <w:t xml:space="preserve"> </w:t>
      </w:r>
      <w:r>
        <w:t xml:space="preserve">ค่ะ โดยพลเอกประยุทธ์ จันทร์โอชา ได้ประชุมร่วมกับประธานกรรมการหอการค้าไทย นำโดยนายสนัน ประธานกรรมการหอการค้าไทย นายกฯ ขออภัยค่ะ นาย หอการค้าไทย และสภาหอการค้าไทยเศรษฐกิจโดยมีการตั้งคณะทำงานาเพื่อที่จะทำงานคู่ขนานไปกับภาคเอกชน โดยใช้ชื่อว่า</w:t>
      </w:r>
      <w:r>
        <w:t xml:space="preserve"> </w:t>
      </w:r>
      <w:r>
        <w:t xml:space="preserve">“</w:t>
      </w:r>
      <w:r>
        <w:t xml:space="preserve">ทีมประเทศไทย</w:t>
      </w:r>
      <w:r>
        <w:t xml:space="preserve">”</w:t>
      </w:r>
      <w:r>
        <w:t xml:space="preserve"> </w:t>
      </w:r>
      <w:r>
        <w:t xml:space="preserve">ที่จะเริ่มเข้ามาเดือน มิถุนายน นี้ประกอบไปด้วยทีม A ทีม A นั้น สนับสนุนการกระจายและฉีควัคซีน การจัดทำหน่วยฉีดวัคซีนเคลื่อนที่ การใช้พื้นที่โรงงาน ฉีดวัคซีน โดยระยะแรก นำร่อง 66 แห่งแห่งก่อน ส่วนทีม B ค่ะ เป็นทีมนี้จะสร้างการรับรู้และเชิญชวนประชาชนให้มารับการฉีดวัคซีน ส่วนทีม C ลงทะเบียนให้รวดเร็วและแม่นยำทีม D จะจัดหาวัคซีนเพิ่มเติม แล้วก็กระจายวัคซีนอย่างมีประสิทธิภาพ ขณะที่คณะกรรมการหอการค้าไทยมั่นใจนะคะ ว่าภายในปีนี้จะจัดหาวัคซีนได้เพียงพอกับประชาชน นะครับ ว่าภายในปีนี้จัดหาวัคซีนนะครับ ให้จำนวนเพียงพอครับ ที่จะฉีดให้กับประชาชนได้ถึง 70 เปอร์เซ็นต์ หรือเท่ากับ 100 ล้านโดส แน่นอนนะครับ แล้วส่วนรายละเอียดนั้น ก็คงจะมีการประกาศให้ประชาชนได้ทราบนะครับ มีความชัดเจนในโอกาสเป็นระยะ ๆ ในโอกาสเป็นระยะ ๆ ซึ่งสิ่งเหล่านี้เป็นสิ่งที่ผมว่าเราทุกคนก็มีความสบายใจและเราแน่นอน คือ ทางภาคเอกชนเอง เราก็ยินดีที่จะสนับสนุนการทำงานของภาครัฐอย่างเต็มที่ // ส่วนทางด้านพันมีเชา รองนายกรัฐมนตรี และรัฐมนตรีกระทรวงพลังงาน เปิดเผยว่านายกรัฐมนตรี COVID-19 อย่างเต็มที่แล้ว อย่ามองว่าที่นายกรัฐมนตรีให้อำนาจไว้ที่ ศบค. จะส่งผลเสียแต่ว่าคือการเร่งแก้ปัญหาให้จบโดยเร็ว ซึ่งภาคเอกชนต้องการเช่นนั้น และขอให้ประชาชนมันใจว่ารัฐบาลมีแผนจัดการวัคซีน และการแพร่ระบาดรองรับไว้อยู่แล้วค่ะ</w:t>
      </w:r>
    </w:p>
    <w:p>
      <w:pPr>
        <w:pStyle w:val="BodyText"/>
      </w:pPr>
      <w:r>
        <w:t xml:space="preserve">[สิ้นสุดการถอดความ]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ทดสอบฝึกพิมพ์ ข่าวเช้าช่อง 5 วันที่ 29 เม.ย. 64 นาทีที่ 0:30:01-1:00:00</dc:title>
  <dc:creator/>
  <cp:keywords/>
  <dcterms:created xsi:type="dcterms:W3CDTF">2021-05-06T04:30:56Z</dcterms:created>
  <dcterms:modified xsi:type="dcterms:W3CDTF">2021-05-06T04:3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6 พฤษภาคม 2564 เวลา 09.58 น.</vt:lpwstr>
  </property>
  <property fmtid="{D5CDD505-2E9C-101B-9397-08002B2CF9AE}" pid="3" name="subtitle">
    <vt:lpwstr/>
  </property>
</Properties>
</file>